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e731b79f3701d7a4e7f8d98ab46fdb4fcfea64"/>
    <w:p>
      <w:pPr>
        <w:pStyle w:val="Heading2"/>
      </w:pPr>
      <w:r>
        <w:t xml:space="preserve">🚀 Module 8: Frontier Science - The Future of Discovery</w:t>
      </w:r>
    </w:p>
    <w:bookmarkStart w:id="20" w:name="Xa8f35ffbe30c175df05e72c7d04047997c09b90"/>
    <w:p>
      <w:pPr>
        <w:pStyle w:val="Heading3"/>
      </w:pPr>
      <w:r>
        <w:rPr>
          <w:i/>
          <w:iCs/>
        </w:rPr>
        <w:t xml:space="preserve">(Science – Emerging Fields, Grand Challenges, and Speculative Innovation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🚀 Core Focus</w:t>
      </w:r>
    </w:p>
    <w:p>
      <w:pPr>
        <w:pStyle w:val="FirstParagraph"/>
      </w:pPr>
      <w:r>
        <w:rPr>
          <w:b/>
          <w:bCs/>
        </w:rPr>
        <w:t xml:space="preserve">What comes next in science?</w:t>
      </w:r>
      <w:r>
        <w:br/>
      </w:r>
      <w:r>
        <w:t xml:space="preserve">This module explores the bold frontiers of scientific inquiry, the technologies shaping tomorrow, and the global challenges demanding visionary solutions—from quantum computing to climate resilience, space colonization to synthetic biology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The Nature of Frontier Science</w:t>
            </w:r>
          </w:p>
        </w:tc>
        <w:tc>
          <w:tcPr/>
          <w:p>
            <w:pPr>
              <w:pStyle w:val="Compact"/>
            </w:pPr>
            <w:r>
              <w:t xml:space="preserve">- What defines emerging or speculative science?</w:t>
            </w:r>
            <w:r>
              <w:t xml:space="preserve">- Risk, imagination, and transformative potential</w:t>
            </w:r>
            <w:r>
              <w:t xml:space="preserve">- History of paradigm shif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Grand Scientific Challenges</w:t>
            </w:r>
          </w:p>
        </w:tc>
        <w:tc>
          <w:tcPr/>
          <w:p>
            <w:pPr>
              <w:pStyle w:val="Compact"/>
            </w:pPr>
            <w:r>
              <w:t xml:space="preserve">- Global health, climate change, clean water</w:t>
            </w:r>
            <w:r>
              <w:t xml:space="preserve">- Energy storage and sustainability</w:t>
            </w:r>
            <w:r>
              <w:t xml:space="preserve">- Food security and AI alig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Space &amp; Cosmic Frontiers</w:t>
            </w:r>
          </w:p>
        </w:tc>
        <w:tc>
          <w:tcPr/>
          <w:p>
            <w:pPr>
              <w:pStyle w:val="Compact"/>
            </w:pPr>
            <w:r>
              <w:t xml:space="preserve">- Space exploration, colonization, and defense</w:t>
            </w:r>
            <w:r>
              <w:t xml:space="preserve">- Astrobiology and life beyond Earth</w:t>
            </w:r>
            <w:r>
              <w:t xml:space="preserve">- Planetary engineering and terraforming concep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Quantum &amp; Theoretical Physics</w:t>
            </w:r>
          </w:p>
        </w:tc>
        <w:tc>
          <w:tcPr/>
          <w:p>
            <w:pPr>
              <w:pStyle w:val="Compact"/>
            </w:pPr>
            <w:r>
              <w:t xml:space="preserve">- Quantum computing and entanglement</w:t>
            </w:r>
            <w:r>
              <w:t xml:space="preserve">- Dark matter, dark energy, and multiverse theories</w:t>
            </w:r>
            <w:r>
              <w:t xml:space="preserve">- Physics at the Planck sc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Synthetic Biology &amp; Genetic Frontiers</w:t>
            </w:r>
          </w:p>
        </w:tc>
        <w:tc>
          <w:tcPr/>
          <w:p>
            <w:pPr>
              <w:pStyle w:val="Compact"/>
            </w:pPr>
            <w:r>
              <w:t xml:space="preserve">- CRISPR, gene drives, and bioengineering</w:t>
            </w:r>
            <w:r>
              <w:t xml:space="preserve">- Biocomputing and artificial life</w:t>
            </w:r>
            <w:r>
              <w:t xml:space="preserve">- Ethics and governance of genetic te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Artificial Intelligence &amp; Conscious Systems</w:t>
            </w:r>
          </w:p>
        </w:tc>
        <w:tc>
          <w:tcPr/>
          <w:p>
            <w:pPr>
              <w:pStyle w:val="Compact"/>
            </w:pPr>
            <w:r>
              <w:t xml:space="preserve">- Machine learning, AGI, and consciousness research</w:t>
            </w:r>
            <w:r>
              <w:t xml:space="preserve">- Robotics, automation, and job transformation</w:t>
            </w:r>
            <w:r>
              <w:t xml:space="preserve">- Human-AI collaboration and aug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Future Energy &amp; Environmental Systems</w:t>
            </w:r>
          </w:p>
        </w:tc>
        <w:tc>
          <w:tcPr/>
          <w:p>
            <w:pPr>
              <w:pStyle w:val="Compact"/>
            </w:pPr>
            <w:r>
              <w:t xml:space="preserve">- Fusion energy and advanced renewables</w:t>
            </w:r>
            <w:r>
              <w:t xml:space="preserve">- Geoengineering and atmospheric interventions</w:t>
            </w:r>
            <w:r>
              <w:t xml:space="preserve">- Long-term environmental stewardshi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Philosophy, Ethics, and the Human Future</w:t>
            </w:r>
          </w:p>
        </w:tc>
        <w:tc>
          <w:tcPr/>
          <w:p>
            <w:pPr>
              <w:pStyle w:val="Compact"/>
            </w:pPr>
            <w:r>
              <w:t xml:space="preserve">- What should we do with knowledge?</w:t>
            </w:r>
            <w:r>
              <w:t xml:space="preserve">- Equity, existential risk, and intergenerational justice</w:t>
            </w:r>
            <w:r>
              <w:t xml:space="preserve">- The role of humanity in the cosmic timeli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 a Future Tech Concept Pos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ical Dilemma Debate (AI, genetics, etc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a Moon/Mars Base Habit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ulate a Pandemic or Climate Intervention Respon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 Vision Board for the Next 100 Years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Speculative and advanced scientific principle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AI, quantum computing, future network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Terraforming, synthetic biology, frontier design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Science fiction storytelling, foresight design, future world-build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Predictive modeling, big data trends, uncertainty analysis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Foresight &amp; Visionary Think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cientific Imagin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thical Leadership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sponsible Innovation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9:56Z</dcterms:created>
  <dcterms:modified xsi:type="dcterms:W3CDTF">2025-07-13T21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